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7F46" w:rsidRPr="00DD70A2" w:rsidRDefault="00F4213C" w:rsidP="0019625B">
      <w:pPr>
        <w:tabs>
          <w:tab w:val="left" w:pos="1418"/>
        </w:tabs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DD70A2"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101090" cy="542925"/>
            <wp:effectExtent l="19050" t="0" r="3810" b="0"/>
            <wp:wrapSquare wrapText="bothSides"/>
            <wp:docPr id="14" name="Image 1" descr="University of Batn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University of Batna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090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D70A2"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101090" cy="695325"/>
            <wp:effectExtent l="19050" t="0" r="3810" b="0"/>
            <wp:wrapSquare wrapText="bothSides"/>
            <wp:docPr id="15" name="Image 1" descr="University of Batn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University of Batna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09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E7289" w:rsidRPr="00DD70A2">
        <w:rPr>
          <w:rFonts w:ascii="Arial" w:hAnsi="Arial" w:cs="Arial"/>
          <w:b/>
          <w:sz w:val="24"/>
          <w:szCs w:val="24"/>
        </w:rPr>
        <w:t>Université Batna 2</w:t>
      </w:r>
    </w:p>
    <w:p w:rsidR="002E7289" w:rsidRPr="00DD70A2" w:rsidRDefault="002E7289" w:rsidP="002E728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DD70A2">
        <w:rPr>
          <w:rFonts w:ascii="Arial" w:hAnsi="Arial" w:cs="Arial"/>
          <w:b/>
          <w:sz w:val="24"/>
          <w:szCs w:val="24"/>
        </w:rPr>
        <w:t>Faculté des Sciences de la Nature et de la Vie</w:t>
      </w:r>
    </w:p>
    <w:p w:rsidR="00FE0416" w:rsidRPr="00D30F2C" w:rsidRDefault="002E7289" w:rsidP="00D30F2C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DD70A2">
        <w:rPr>
          <w:rFonts w:ascii="Arial" w:hAnsi="Arial" w:cs="Arial"/>
          <w:b/>
          <w:sz w:val="24"/>
          <w:szCs w:val="24"/>
        </w:rPr>
        <w:t>Département de Microbiologie et de Biochimie</w:t>
      </w:r>
    </w:p>
    <w:p w:rsidR="00103ACB" w:rsidRPr="00DD70A2" w:rsidRDefault="00BB7F46" w:rsidP="00EB16CB">
      <w:pPr>
        <w:tabs>
          <w:tab w:val="left" w:pos="0"/>
        </w:tabs>
        <w:spacing w:after="0"/>
        <w:jc w:val="center"/>
        <w:rPr>
          <w:b/>
          <w:sz w:val="32"/>
          <w:szCs w:val="32"/>
        </w:rPr>
      </w:pPr>
      <w:r w:rsidRPr="00DD70A2">
        <w:rPr>
          <w:b/>
          <w:sz w:val="32"/>
          <w:szCs w:val="32"/>
        </w:rPr>
        <w:t xml:space="preserve">Emploi du temps </w:t>
      </w:r>
      <w:r w:rsidR="00B33E41" w:rsidRPr="00DD70A2">
        <w:rPr>
          <w:b/>
          <w:sz w:val="32"/>
          <w:szCs w:val="32"/>
        </w:rPr>
        <w:t xml:space="preserve">Master 1 </w:t>
      </w:r>
      <w:r w:rsidR="00695EFC" w:rsidRPr="00DD70A2">
        <w:rPr>
          <w:b/>
          <w:sz w:val="32"/>
          <w:szCs w:val="32"/>
        </w:rPr>
        <w:t>biochimie</w:t>
      </w:r>
      <w:r w:rsidR="00B33E41" w:rsidRPr="00DD70A2">
        <w:rPr>
          <w:b/>
          <w:sz w:val="32"/>
          <w:szCs w:val="32"/>
        </w:rPr>
        <w:t xml:space="preserve"> </w:t>
      </w:r>
      <w:proofErr w:type="spellStart"/>
      <w:r w:rsidR="00B33E41" w:rsidRPr="00DD70A2">
        <w:rPr>
          <w:b/>
          <w:sz w:val="32"/>
          <w:szCs w:val="32"/>
        </w:rPr>
        <w:t>Appliquée</w:t>
      </w:r>
      <w:r w:rsidR="00C85EE1" w:rsidRPr="00DD70A2">
        <w:rPr>
          <w:b/>
          <w:sz w:val="32"/>
          <w:szCs w:val="32"/>
        </w:rPr>
        <w:t>_</w:t>
      </w:r>
      <w:r w:rsidR="00291433" w:rsidRPr="00DD70A2">
        <w:rPr>
          <w:b/>
          <w:sz w:val="32"/>
          <w:szCs w:val="32"/>
        </w:rPr>
        <w:t>S1</w:t>
      </w:r>
      <w:proofErr w:type="spellEnd"/>
      <w:r w:rsidR="00291433" w:rsidRPr="00DD70A2">
        <w:rPr>
          <w:b/>
          <w:sz w:val="32"/>
          <w:szCs w:val="32"/>
        </w:rPr>
        <w:t>_</w:t>
      </w:r>
      <w:r w:rsidR="00C45FDD" w:rsidRPr="00DD70A2">
        <w:rPr>
          <w:b/>
          <w:sz w:val="32"/>
          <w:szCs w:val="32"/>
        </w:rPr>
        <w:t xml:space="preserve"> 202</w:t>
      </w:r>
      <w:r w:rsidR="00C95CD4">
        <w:rPr>
          <w:b/>
          <w:sz w:val="32"/>
          <w:szCs w:val="32"/>
        </w:rPr>
        <w:t>3</w:t>
      </w:r>
      <w:r w:rsidR="00C45FDD" w:rsidRPr="00DD70A2">
        <w:rPr>
          <w:b/>
          <w:sz w:val="32"/>
          <w:szCs w:val="32"/>
        </w:rPr>
        <w:t>-202</w:t>
      </w:r>
      <w:r w:rsidR="00C95CD4">
        <w:rPr>
          <w:b/>
          <w:sz w:val="32"/>
          <w:szCs w:val="32"/>
        </w:rPr>
        <w:t>4</w:t>
      </w:r>
      <w:r w:rsidR="00C85EE1" w:rsidRPr="00DD70A2">
        <w:rPr>
          <w:b/>
          <w:sz w:val="32"/>
          <w:szCs w:val="32"/>
        </w:rPr>
        <w:t>_</w:t>
      </w:r>
    </w:p>
    <w:tbl>
      <w:tblPr>
        <w:tblStyle w:val="Grilledutableau"/>
        <w:tblW w:w="15426" w:type="dxa"/>
        <w:jc w:val="center"/>
        <w:tblLook w:val="04A0"/>
      </w:tblPr>
      <w:tblGrid>
        <w:gridCol w:w="1396"/>
        <w:gridCol w:w="3696"/>
        <w:gridCol w:w="2990"/>
        <w:gridCol w:w="790"/>
        <w:gridCol w:w="1053"/>
        <w:gridCol w:w="17"/>
        <w:gridCol w:w="2651"/>
        <w:gridCol w:w="2833"/>
      </w:tblGrid>
      <w:tr w:rsidR="00BF26EE" w:rsidRPr="00DD70A2" w:rsidTr="001407D2">
        <w:trPr>
          <w:jc w:val="center"/>
        </w:trPr>
        <w:tc>
          <w:tcPr>
            <w:tcW w:w="1396" w:type="dxa"/>
            <w:shd w:val="clear" w:color="auto" w:fill="C6D9F1" w:themeFill="text2" w:themeFillTint="33"/>
          </w:tcPr>
          <w:p w:rsidR="00BF26EE" w:rsidRPr="00DD70A2" w:rsidRDefault="00BF26EE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D70A2">
              <w:rPr>
                <w:rFonts w:asciiTheme="majorBidi" w:hAnsiTheme="majorBidi" w:cstheme="majorBidi"/>
                <w:b/>
                <w:sz w:val="20"/>
                <w:szCs w:val="20"/>
              </w:rPr>
              <w:t>Jours/heure</w:t>
            </w:r>
          </w:p>
        </w:tc>
        <w:tc>
          <w:tcPr>
            <w:tcW w:w="3696" w:type="dxa"/>
            <w:shd w:val="clear" w:color="auto" w:fill="C6D9F1" w:themeFill="text2" w:themeFillTint="33"/>
          </w:tcPr>
          <w:p w:rsidR="00BF26EE" w:rsidRPr="00DD70A2" w:rsidRDefault="00795091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08h30-10h0</w:t>
            </w:r>
            <w:r w:rsidR="00BF26EE" w:rsidRPr="00DD70A2">
              <w:rPr>
                <w:rFonts w:asciiTheme="majorBidi" w:hAnsiTheme="majorBidi" w:cstheme="majorBidi"/>
                <w:b/>
                <w:sz w:val="20"/>
                <w:szCs w:val="20"/>
              </w:rPr>
              <w:t>0</w:t>
            </w:r>
          </w:p>
        </w:tc>
        <w:tc>
          <w:tcPr>
            <w:tcW w:w="2990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:rsidR="00BF26EE" w:rsidRPr="00DD70A2" w:rsidRDefault="00795091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10h00-11h3</w:t>
            </w:r>
            <w:r w:rsidR="00BF26EE" w:rsidRPr="00DD70A2">
              <w:rPr>
                <w:rFonts w:asciiTheme="majorBidi" w:hAnsiTheme="majorBidi" w:cstheme="majorBidi"/>
                <w:b/>
                <w:sz w:val="20"/>
                <w:szCs w:val="20"/>
              </w:rPr>
              <w:t>0</w:t>
            </w:r>
          </w:p>
        </w:tc>
        <w:tc>
          <w:tcPr>
            <w:tcW w:w="1843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:rsidR="00BF26EE" w:rsidRPr="00DD70A2" w:rsidRDefault="00795091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11h30-12h3</w:t>
            </w:r>
            <w:r w:rsidR="00630DA0" w:rsidRPr="00DD70A2">
              <w:rPr>
                <w:rFonts w:asciiTheme="majorBidi" w:hAnsiTheme="majorBidi" w:cstheme="majorBidi"/>
                <w:b/>
                <w:sz w:val="20"/>
                <w:szCs w:val="20"/>
              </w:rPr>
              <w:t>0</w:t>
            </w:r>
          </w:p>
        </w:tc>
        <w:tc>
          <w:tcPr>
            <w:tcW w:w="2668" w:type="dxa"/>
            <w:gridSpan w:val="2"/>
            <w:tcBorders>
              <w:left w:val="single" w:sz="4" w:space="0" w:color="auto"/>
              <w:right w:val="single" w:sz="2" w:space="0" w:color="auto"/>
            </w:tcBorders>
            <w:shd w:val="clear" w:color="auto" w:fill="C6D9F1" w:themeFill="text2" w:themeFillTint="33"/>
          </w:tcPr>
          <w:p w:rsidR="00BF26EE" w:rsidRPr="00DD70A2" w:rsidRDefault="00795091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12h30-14h0</w:t>
            </w:r>
            <w:r w:rsidR="00BF26EE" w:rsidRPr="00DD70A2">
              <w:rPr>
                <w:rFonts w:asciiTheme="majorBidi" w:hAnsiTheme="majorBidi" w:cstheme="majorBidi"/>
                <w:b/>
                <w:sz w:val="20"/>
                <w:szCs w:val="20"/>
              </w:rPr>
              <w:t>0</w:t>
            </w:r>
          </w:p>
        </w:tc>
        <w:tc>
          <w:tcPr>
            <w:tcW w:w="2833" w:type="dxa"/>
            <w:tcBorders>
              <w:left w:val="single" w:sz="2" w:space="0" w:color="auto"/>
            </w:tcBorders>
            <w:shd w:val="clear" w:color="auto" w:fill="C6D9F1" w:themeFill="text2" w:themeFillTint="33"/>
          </w:tcPr>
          <w:p w:rsidR="00BF26EE" w:rsidRPr="00DD70A2" w:rsidRDefault="00795091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14h00-15h3</w:t>
            </w:r>
            <w:r w:rsidR="00BF26EE" w:rsidRPr="00DD70A2">
              <w:rPr>
                <w:rFonts w:asciiTheme="majorBidi" w:hAnsiTheme="majorBidi" w:cstheme="majorBidi"/>
                <w:b/>
                <w:sz w:val="20"/>
                <w:szCs w:val="20"/>
              </w:rPr>
              <w:t>0</w:t>
            </w:r>
          </w:p>
        </w:tc>
      </w:tr>
      <w:tr w:rsidR="00695EFC" w:rsidRPr="00795091" w:rsidTr="001407D2">
        <w:trPr>
          <w:trHeight w:val="1331"/>
          <w:jc w:val="center"/>
        </w:trPr>
        <w:tc>
          <w:tcPr>
            <w:tcW w:w="1396" w:type="dxa"/>
            <w:shd w:val="clear" w:color="auto" w:fill="C6D9F1" w:themeFill="text2" w:themeFillTint="33"/>
          </w:tcPr>
          <w:p w:rsidR="00695EFC" w:rsidRPr="00795091" w:rsidRDefault="00695EFC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Dimanche</w:t>
            </w:r>
          </w:p>
        </w:tc>
        <w:tc>
          <w:tcPr>
            <w:tcW w:w="3696" w:type="dxa"/>
          </w:tcPr>
          <w:p w:rsidR="006C1584" w:rsidRPr="00795091" w:rsidRDefault="006C1584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695EFC" w:rsidRPr="00795091" w:rsidRDefault="00695EFC" w:rsidP="005708A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90" w:type="dxa"/>
            <w:tcBorders>
              <w:right w:val="single" w:sz="4" w:space="0" w:color="auto"/>
            </w:tcBorders>
          </w:tcPr>
          <w:p w:rsidR="005708AD" w:rsidRPr="00795091" w:rsidRDefault="005708AD" w:rsidP="005708A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Cours </w:t>
            </w:r>
          </w:p>
          <w:p w:rsidR="005708AD" w:rsidRPr="00795091" w:rsidRDefault="005708AD" w:rsidP="005708A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sz w:val="16"/>
                <w:szCs w:val="16"/>
              </w:rPr>
              <w:t xml:space="preserve">Pharmacologie </w:t>
            </w:r>
          </w:p>
          <w:p w:rsidR="005708AD" w:rsidRPr="00795091" w:rsidRDefault="005708AD" w:rsidP="005708A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Dr. DEKDOUK</w:t>
            </w:r>
            <w:r w:rsidR="00BB22BB" w:rsidRPr="00795091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 xml:space="preserve"> N.</w:t>
            </w:r>
          </w:p>
          <w:p w:rsidR="00BB22BB" w:rsidRPr="00795091" w:rsidRDefault="00BB22BB" w:rsidP="005708A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695EFC" w:rsidRPr="00795091" w:rsidRDefault="005708AD" w:rsidP="005708A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(Amphi 1)</w:t>
            </w:r>
          </w:p>
        </w:tc>
        <w:tc>
          <w:tcPr>
            <w:tcW w:w="184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695EFC" w:rsidRPr="00795091" w:rsidRDefault="00695EFC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668" w:type="dxa"/>
            <w:gridSpan w:val="2"/>
            <w:tcBorders>
              <w:left w:val="single" w:sz="4" w:space="0" w:color="auto"/>
              <w:right w:val="single" w:sz="2" w:space="0" w:color="auto"/>
            </w:tcBorders>
          </w:tcPr>
          <w:p w:rsidR="00BB22BB" w:rsidRPr="00795091" w:rsidRDefault="00695EFC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Cours</w:t>
            </w:r>
          </w:p>
          <w:p w:rsidR="00695EFC" w:rsidRPr="00795091" w:rsidRDefault="00BB22BB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 B</w:t>
            </w:r>
            <w:r w:rsidR="00695EFC" w:rsidRPr="00795091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iologie moléculaire et génomique </w:t>
            </w:r>
          </w:p>
          <w:p w:rsidR="00F67A6D" w:rsidRPr="00795091" w:rsidRDefault="00F67A6D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Cs/>
                <w:sz w:val="16"/>
                <w:szCs w:val="16"/>
                <w:highlight w:val="lightGray"/>
              </w:rPr>
              <w:t>Dr DEKKICHE S</w:t>
            </w:r>
            <w:r w:rsidR="00BB22BB" w:rsidRPr="00795091">
              <w:rPr>
                <w:rFonts w:asciiTheme="majorBidi" w:hAnsiTheme="majorBidi" w:cstheme="majorBidi"/>
                <w:bCs/>
                <w:sz w:val="16"/>
                <w:szCs w:val="16"/>
                <w:highlight w:val="lightGray"/>
              </w:rPr>
              <w:t>.</w:t>
            </w:r>
          </w:p>
          <w:p w:rsidR="00695EFC" w:rsidRPr="00795091" w:rsidRDefault="00F67A6D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 (Amphi 1</w:t>
            </w:r>
            <w:r w:rsidR="00695EFC" w:rsidRPr="00795091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)</w:t>
            </w:r>
          </w:p>
          <w:p w:rsidR="00695EFC" w:rsidRPr="00795091" w:rsidRDefault="00695EFC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833" w:type="dxa"/>
            <w:tcBorders>
              <w:left w:val="single" w:sz="2" w:space="0" w:color="auto"/>
            </w:tcBorders>
          </w:tcPr>
          <w:p w:rsidR="00BB22BB" w:rsidRPr="00795091" w:rsidRDefault="00DB5AC4" w:rsidP="00BB22B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Cours</w:t>
            </w:r>
          </w:p>
          <w:p w:rsidR="00DB5AC4" w:rsidRPr="00795091" w:rsidRDefault="00BB22BB" w:rsidP="00BB22B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Cs/>
                <w:sz w:val="16"/>
                <w:szCs w:val="16"/>
              </w:rPr>
              <w:t>S</w:t>
            </w:r>
            <w:r w:rsidR="00DB5AC4" w:rsidRPr="00795091">
              <w:rPr>
                <w:rFonts w:asciiTheme="majorBidi" w:hAnsiTheme="majorBidi" w:cstheme="majorBidi"/>
                <w:bCs/>
                <w:sz w:val="16"/>
                <w:szCs w:val="16"/>
              </w:rPr>
              <w:t>ubstance d’origine végétale</w:t>
            </w:r>
          </w:p>
          <w:p w:rsidR="00DB5AC4" w:rsidRPr="00795091" w:rsidRDefault="00BB22BB" w:rsidP="00BB22B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Cs/>
                <w:sz w:val="16"/>
                <w:szCs w:val="16"/>
                <w:highlight w:val="lightGray"/>
              </w:rPr>
              <w:t xml:space="preserve">Dr </w:t>
            </w:r>
            <w:r w:rsidR="00DB5AC4" w:rsidRPr="00795091">
              <w:rPr>
                <w:rFonts w:asciiTheme="majorBidi" w:hAnsiTheme="majorBidi" w:cstheme="majorBidi"/>
                <w:bCs/>
                <w:sz w:val="16"/>
                <w:szCs w:val="16"/>
                <w:highlight w:val="lightGray"/>
              </w:rPr>
              <w:t>LAADJIMI K</w:t>
            </w:r>
            <w:r w:rsidRPr="00795091">
              <w:rPr>
                <w:rFonts w:asciiTheme="majorBidi" w:hAnsiTheme="majorBidi" w:cstheme="majorBidi"/>
                <w:bCs/>
                <w:sz w:val="16"/>
                <w:szCs w:val="16"/>
                <w:highlight w:val="lightGray"/>
              </w:rPr>
              <w:t>.</w:t>
            </w:r>
          </w:p>
          <w:p w:rsidR="00BB22BB" w:rsidRPr="00795091" w:rsidRDefault="00BB22BB" w:rsidP="00BB22B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Amphi 1)</w:t>
            </w:r>
          </w:p>
          <w:p w:rsidR="00BB22BB" w:rsidRPr="00795091" w:rsidRDefault="00BB22BB" w:rsidP="00DB5AC4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  <w:p w:rsidR="00BB22BB" w:rsidRPr="00795091" w:rsidRDefault="00BB22BB" w:rsidP="00DB5AC4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  <w:p w:rsidR="00695EFC" w:rsidRPr="00795091" w:rsidRDefault="00695EFC" w:rsidP="006035C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795091" w:rsidRPr="00795091" w:rsidTr="001407D2">
        <w:trPr>
          <w:trHeight w:val="245"/>
          <w:jc w:val="center"/>
        </w:trPr>
        <w:tc>
          <w:tcPr>
            <w:tcW w:w="1396" w:type="dxa"/>
            <w:vMerge w:val="restart"/>
            <w:shd w:val="clear" w:color="auto" w:fill="C6D9F1" w:themeFill="text2" w:themeFillTint="33"/>
          </w:tcPr>
          <w:p w:rsidR="00795091" w:rsidRPr="00795091" w:rsidRDefault="00795091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Lundi</w:t>
            </w:r>
          </w:p>
        </w:tc>
        <w:tc>
          <w:tcPr>
            <w:tcW w:w="3696" w:type="dxa"/>
            <w:vMerge w:val="restart"/>
            <w:tcBorders>
              <w:right w:val="single" w:sz="4" w:space="0" w:color="auto"/>
            </w:tcBorders>
          </w:tcPr>
          <w:p w:rsidR="00795091" w:rsidRPr="00795091" w:rsidRDefault="00795091" w:rsidP="005708A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795091" w:rsidRPr="00795091" w:rsidRDefault="00795091" w:rsidP="005708A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Cours </w:t>
            </w:r>
          </w:p>
          <w:p w:rsidR="00795091" w:rsidRPr="00795091" w:rsidRDefault="00795091" w:rsidP="005708A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sz w:val="16"/>
                <w:szCs w:val="16"/>
              </w:rPr>
              <w:t xml:space="preserve">Pharmacologie </w:t>
            </w:r>
          </w:p>
          <w:p w:rsidR="00795091" w:rsidRPr="00795091" w:rsidRDefault="00795091" w:rsidP="00F67D89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Dr. DEKDOUK N.</w:t>
            </w:r>
          </w:p>
          <w:p w:rsidR="00795091" w:rsidRPr="00795091" w:rsidRDefault="00795091" w:rsidP="00F67D89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(Amphi 1)</w:t>
            </w:r>
          </w:p>
        </w:tc>
        <w:tc>
          <w:tcPr>
            <w:tcW w:w="2990" w:type="dxa"/>
            <w:vMerge w:val="restart"/>
            <w:tcBorders>
              <w:right w:val="single" w:sz="4" w:space="0" w:color="auto"/>
            </w:tcBorders>
          </w:tcPr>
          <w:p w:rsidR="00795091" w:rsidRPr="00795091" w:rsidRDefault="00795091" w:rsidP="006C1584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795091" w:rsidRPr="00795091" w:rsidRDefault="00795091" w:rsidP="00F67D89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Cours</w:t>
            </w:r>
          </w:p>
          <w:p w:rsidR="00795091" w:rsidRPr="00795091" w:rsidRDefault="00795091" w:rsidP="00F67D89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 Biologie moléculaire et génomique </w:t>
            </w:r>
          </w:p>
          <w:p w:rsidR="00795091" w:rsidRPr="00795091" w:rsidRDefault="00795091" w:rsidP="00F67D89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Cs/>
                <w:sz w:val="16"/>
                <w:szCs w:val="16"/>
                <w:highlight w:val="lightGray"/>
              </w:rPr>
              <w:t>Dr DEKKICHE S.</w:t>
            </w:r>
          </w:p>
          <w:p w:rsidR="00795091" w:rsidRPr="00795091" w:rsidRDefault="00795091" w:rsidP="00F67D89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 (Amphi 1)</w:t>
            </w:r>
          </w:p>
          <w:p w:rsidR="00795091" w:rsidRPr="00795091" w:rsidRDefault="00795091" w:rsidP="00F67D89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790" w:type="dxa"/>
            <w:vMerge w:val="restart"/>
            <w:tcBorders>
              <w:right w:val="single" w:sz="4" w:space="0" w:color="auto"/>
            </w:tcBorders>
            <w:shd w:val="clear" w:color="auto" w:fill="000000" w:themeFill="text1"/>
          </w:tcPr>
          <w:p w:rsidR="00795091" w:rsidRPr="00795091" w:rsidRDefault="00795091" w:rsidP="006C1584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795091" w:rsidRPr="00795091" w:rsidRDefault="00795091" w:rsidP="006C1584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795091" w:rsidRP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668" w:type="dxa"/>
            <w:gridSpan w:val="2"/>
            <w:tcBorders>
              <w:left w:val="nil"/>
              <w:bottom w:val="single" w:sz="4" w:space="0" w:color="auto"/>
              <w:right w:val="single" w:sz="2" w:space="0" w:color="auto"/>
            </w:tcBorders>
          </w:tcPr>
          <w:p w:rsidR="00795091" w:rsidRP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12h00-14h00</w:t>
            </w:r>
          </w:p>
        </w:tc>
        <w:tc>
          <w:tcPr>
            <w:tcW w:w="2833" w:type="dxa"/>
            <w:tcBorders>
              <w:left w:val="single" w:sz="2" w:space="0" w:color="auto"/>
              <w:bottom w:val="single" w:sz="4" w:space="0" w:color="auto"/>
            </w:tcBorders>
          </w:tcPr>
          <w:p w:rsidR="00795091" w:rsidRP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14h00-16h00</w:t>
            </w:r>
          </w:p>
        </w:tc>
      </w:tr>
      <w:tr w:rsidR="00795091" w:rsidRPr="00795091" w:rsidTr="001407D2">
        <w:trPr>
          <w:trHeight w:val="660"/>
          <w:jc w:val="center"/>
        </w:trPr>
        <w:tc>
          <w:tcPr>
            <w:tcW w:w="1396" w:type="dxa"/>
            <w:vMerge/>
            <w:shd w:val="clear" w:color="auto" w:fill="C6D9F1" w:themeFill="text2" w:themeFillTint="33"/>
          </w:tcPr>
          <w:p w:rsidR="00795091" w:rsidRPr="00795091" w:rsidRDefault="00795091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96" w:type="dxa"/>
            <w:vMerge/>
            <w:tcBorders>
              <w:right w:val="single" w:sz="4" w:space="0" w:color="auto"/>
            </w:tcBorders>
          </w:tcPr>
          <w:p w:rsidR="00795091" w:rsidRPr="00795091" w:rsidRDefault="00795091" w:rsidP="005708A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90" w:type="dxa"/>
            <w:vMerge/>
            <w:tcBorders>
              <w:right w:val="single" w:sz="4" w:space="0" w:color="auto"/>
            </w:tcBorders>
          </w:tcPr>
          <w:p w:rsidR="00795091" w:rsidRPr="00795091" w:rsidRDefault="00795091" w:rsidP="006C1584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790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795091" w:rsidRPr="00795091" w:rsidRDefault="00795091" w:rsidP="006C1584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795091" w:rsidRP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6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:rsidR="00795091" w:rsidRP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sz w:val="16"/>
                <w:szCs w:val="16"/>
              </w:rPr>
              <w:t>TP Pharmacologie</w:t>
            </w:r>
          </w:p>
          <w:p w:rsidR="00795091" w:rsidRP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Cs/>
                <w:sz w:val="16"/>
                <w:szCs w:val="16"/>
                <w:highlight w:val="lightGray"/>
              </w:rPr>
              <w:t>Dr. DEKDOUK N.</w:t>
            </w:r>
          </w:p>
          <w:p w:rsidR="00795091" w:rsidRPr="00795091" w:rsidRDefault="007C0994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Ss</w:t>
            </w:r>
            <w:r w:rsidR="00EB16CB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="00795091" w:rsidRPr="00795091">
              <w:rPr>
                <w:rFonts w:asciiTheme="majorBidi" w:hAnsiTheme="majorBidi" w:cstheme="majorBidi"/>
                <w:sz w:val="16"/>
                <w:szCs w:val="16"/>
              </w:rPr>
              <w:t>G1/G3 Labo 2</w:t>
            </w:r>
            <w:r w:rsidR="0019625B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</w:tcBorders>
          </w:tcPr>
          <w:p w:rsidR="00795091" w:rsidRP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sz w:val="16"/>
                <w:szCs w:val="16"/>
              </w:rPr>
              <w:t>TP Pharmacologie</w:t>
            </w:r>
          </w:p>
          <w:p w:rsidR="00795091" w:rsidRP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Cs/>
                <w:sz w:val="16"/>
                <w:szCs w:val="16"/>
                <w:highlight w:val="lightGray"/>
              </w:rPr>
              <w:t>Dr. DEKDOUK N.</w:t>
            </w:r>
          </w:p>
          <w:p w:rsidR="00795091" w:rsidRPr="00795091" w:rsidRDefault="007C0994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Ss</w:t>
            </w:r>
            <w:r w:rsidR="00EB16CB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="00795091" w:rsidRPr="00795091">
              <w:rPr>
                <w:rFonts w:asciiTheme="majorBidi" w:hAnsiTheme="majorBidi" w:cstheme="majorBidi"/>
                <w:sz w:val="16"/>
                <w:szCs w:val="16"/>
              </w:rPr>
              <w:t>G2/G4Labo 2</w:t>
            </w:r>
            <w:r w:rsidR="0019625B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</w:tr>
      <w:tr w:rsidR="00795091" w:rsidRPr="00EB16CB" w:rsidTr="001407D2">
        <w:trPr>
          <w:trHeight w:val="405"/>
          <w:jc w:val="center"/>
        </w:trPr>
        <w:tc>
          <w:tcPr>
            <w:tcW w:w="1396" w:type="dxa"/>
            <w:vMerge/>
            <w:shd w:val="clear" w:color="auto" w:fill="C6D9F1" w:themeFill="text2" w:themeFillTint="33"/>
          </w:tcPr>
          <w:p w:rsidR="00795091" w:rsidRPr="00795091" w:rsidRDefault="00795091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96" w:type="dxa"/>
            <w:vMerge/>
            <w:tcBorders>
              <w:right w:val="single" w:sz="4" w:space="0" w:color="auto"/>
            </w:tcBorders>
          </w:tcPr>
          <w:p w:rsidR="00795091" w:rsidRPr="00795091" w:rsidRDefault="00795091" w:rsidP="006C1584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90" w:type="dxa"/>
            <w:vMerge/>
            <w:tcBorders>
              <w:right w:val="single" w:sz="4" w:space="0" w:color="auto"/>
            </w:tcBorders>
          </w:tcPr>
          <w:p w:rsidR="00795091" w:rsidRPr="00795091" w:rsidRDefault="00795091" w:rsidP="006C1584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790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795091" w:rsidRPr="00795091" w:rsidRDefault="00795091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795091" w:rsidRPr="00795091" w:rsidRDefault="00795091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6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:rsidR="00795091" w:rsidRP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sz w:val="16"/>
                <w:szCs w:val="16"/>
              </w:rPr>
              <w:t xml:space="preserve">TP  </w:t>
            </w:r>
          </w:p>
          <w:p w:rsidR="00795091" w:rsidRP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Cs/>
                <w:sz w:val="16"/>
                <w:szCs w:val="16"/>
              </w:rPr>
              <w:t>Biologie moléculaire et génomique</w:t>
            </w:r>
          </w:p>
          <w:p w:rsidR="00EB16CB" w:rsidRPr="0019625B" w:rsidRDefault="00EB16CB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19625B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Dr MERABET N.</w:t>
            </w:r>
            <w:r w:rsidRPr="0019625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</w:t>
            </w:r>
          </w:p>
          <w:p w:rsidR="00795091" w:rsidRPr="00EB16CB" w:rsidRDefault="007C0994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  <w:lang w:val="en-US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>Ss</w:t>
            </w:r>
            <w:r w:rsidR="00EB16CB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 </w:t>
            </w:r>
            <w:r w:rsidR="00795091" w:rsidRPr="00EB16CB">
              <w:rPr>
                <w:rFonts w:asciiTheme="majorBidi" w:hAnsiTheme="majorBidi" w:cstheme="majorBidi"/>
                <w:bCs/>
                <w:sz w:val="16"/>
                <w:szCs w:val="16"/>
                <w:lang w:val="en-US"/>
              </w:rPr>
              <w:t xml:space="preserve">G2/G4 </w:t>
            </w:r>
            <w:proofErr w:type="spellStart"/>
            <w:r w:rsidR="00795091" w:rsidRPr="00EB16CB">
              <w:rPr>
                <w:rFonts w:asciiTheme="majorBidi" w:hAnsiTheme="majorBidi" w:cstheme="majorBidi"/>
                <w:bCs/>
                <w:sz w:val="16"/>
                <w:szCs w:val="16"/>
                <w:lang w:val="en-US"/>
              </w:rPr>
              <w:t>Labo</w:t>
            </w:r>
            <w:proofErr w:type="spellEnd"/>
            <w:r w:rsidR="00795091" w:rsidRPr="00EB16CB">
              <w:rPr>
                <w:rFonts w:asciiTheme="majorBidi" w:hAnsiTheme="majorBidi" w:cstheme="majorBidi"/>
                <w:bCs/>
                <w:sz w:val="16"/>
                <w:szCs w:val="16"/>
                <w:lang w:val="en-US"/>
              </w:rPr>
              <w:t xml:space="preserve"> 2</w:t>
            </w:r>
            <w:r w:rsidR="0019625B">
              <w:rPr>
                <w:rFonts w:asciiTheme="majorBidi" w:hAnsiTheme="majorBidi" w:cstheme="majorBidi"/>
                <w:bCs/>
                <w:sz w:val="16"/>
                <w:szCs w:val="16"/>
                <w:lang w:val="en-US"/>
              </w:rPr>
              <w:t>7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</w:tcBorders>
          </w:tcPr>
          <w:p w:rsidR="00795091" w:rsidRP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sz w:val="16"/>
                <w:szCs w:val="16"/>
              </w:rPr>
              <w:t xml:space="preserve">TP </w:t>
            </w:r>
          </w:p>
          <w:p w:rsidR="00795091" w:rsidRP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Cs/>
                <w:sz w:val="16"/>
                <w:szCs w:val="16"/>
              </w:rPr>
              <w:t>Biologie moléculaire et génomique</w:t>
            </w:r>
          </w:p>
          <w:p w:rsidR="00EB16CB" w:rsidRPr="0019625B" w:rsidRDefault="00EB16CB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19625B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Dr MERABET N.</w:t>
            </w:r>
            <w:r w:rsidRPr="0019625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</w:t>
            </w:r>
          </w:p>
          <w:p w:rsidR="00795091" w:rsidRPr="00EB16CB" w:rsidRDefault="007C0994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  <w:lang w:val="en-US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>Ss</w:t>
            </w:r>
            <w:r w:rsidR="00EB16CB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 </w:t>
            </w:r>
            <w:r w:rsidR="00795091" w:rsidRPr="00EB16CB">
              <w:rPr>
                <w:rFonts w:asciiTheme="majorBidi" w:hAnsiTheme="majorBidi" w:cstheme="majorBidi"/>
                <w:sz w:val="16"/>
                <w:szCs w:val="16"/>
                <w:lang w:val="en-US"/>
              </w:rPr>
              <w:t xml:space="preserve">G1/G3 </w:t>
            </w:r>
            <w:proofErr w:type="spellStart"/>
            <w:r w:rsidR="00795091" w:rsidRPr="00EB16CB">
              <w:rPr>
                <w:rFonts w:asciiTheme="majorBidi" w:hAnsiTheme="majorBidi" w:cstheme="majorBidi"/>
                <w:sz w:val="16"/>
                <w:szCs w:val="16"/>
                <w:lang w:val="en-US"/>
              </w:rPr>
              <w:t>Labo</w:t>
            </w:r>
            <w:proofErr w:type="spellEnd"/>
            <w:r w:rsidR="00795091" w:rsidRPr="00EB16CB">
              <w:rPr>
                <w:rFonts w:asciiTheme="majorBidi" w:hAnsiTheme="majorBidi" w:cstheme="majorBidi"/>
                <w:sz w:val="16"/>
                <w:szCs w:val="16"/>
                <w:lang w:val="en-US"/>
              </w:rPr>
              <w:t xml:space="preserve"> </w:t>
            </w:r>
            <w:r w:rsidR="00795091" w:rsidRPr="00EB16CB">
              <w:rPr>
                <w:rFonts w:asciiTheme="majorBidi" w:hAnsiTheme="majorBidi" w:cstheme="majorBidi"/>
                <w:bCs/>
                <w:sz w:val="16"/>
                <w:szCs w:val="16"/>
                <w:lang w:val="en-US"/>
              </w:rPr>
              <w:t>2</w:t>
            </w:r>
            <w:r w:rsidR="0019625B">
              <w:rPr>
                <w:rFonts w:asciiTheme="majorBidi" w:hAnsiTheme="majorBidi" w:cstheme="majorBidi"/>
                <w:bCs/>
                <w:sz w:val="16"/>
                <w:szCs w:val="16"/>
                <w:lang w:val="en-US"/>
              </w:rPr>
              <w:t>7</w:t>
            </w:r>
          </w:p>
        </w:tc>
      </w:tr>
      <w:tr w:rsidR="00795091" w:rsidRPr="00795091" w:rsidTr="001407D2">
        <w:trPr>
          <w:trHeight w:val="70"/>
          <w:jc w:val="center"/>
        </w:trPr>
        <w:tc>
          <w:tcPr>
            <w:tcW w:w="1396" w:type="dxa"/>
            <w:vMerge/>
            <w:shd w:val="clear" w:color="auto" w:fill="C6D9F1" w:themeFill="text2" w:themeFillTint="33"/>
          </w:tcPr>
          <w:p w:rsidR="00795091" w:rsidRPr="00EB16CB" w:rsidRDefault="00795091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</w:p>
        </w:tc>
        <w:tc>
          <w:tcPr>
            <w:tcW w:w="3696" w:type="dxa"/>
            <w:vMerge/>
            <w:tcBorders>
              <w:right w:val="single" w:sz="4" w:space="0" w:color="auto"/>
            </w:tcBorders>
          </w:tcPr>
          <w:p w:rsidR="00795091" w:rsidRPr="00EB16CB" w:rsidRDefault="00795091" w:rsidP="006C1584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</w:p>
        </w:tc>
        <w:tc>
          <w:tcPr>
            <w:tcW w:w="2990" w:type="dxa"/>
            <w:vMerge/>
            <w:tcBorders>
              <w:right w:val="single" w:sz="4" w:space="0" w:color="auto"/>
            </w:tcBorders>
          </w:tcPr>
          <w:p w:rsidR="00795091" w:rsidRPr="00EB16CB" w:rsidRDefault="00795091" w:rsidP="006C1584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</w:p>
        </w:tc>
        <w:tc>
          <w:tcPr>
            <w:tcW w:w="790" w:type="dxa"/>
            <w:vMerge/>
            <w:tcBorders>
              <w:top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795091" w:rsidRPr="00EB16CB" w:rsidRDefault="00795091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right w:val="nil"/>
            </w:tcBorders>
            <w:shd w:val="clear" w:color="auto" w:fill="auto"/>
          </w:tcPr>
          <w:p w:rsidR="00795091" w:rsidRPr="00EB16CB" w:rsidRDefault="00795091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  <w:lang w:val="en-US"/>
              </w:rPr>
            </w:pPr>
          </w:p>
        </w:tc>
        <w:tc>
          <w:tcPr>
            <w:tcW w:w="2668" w:type="dxa"/>
            <w:gridSpan w:val="2"/>
            <w:tcBorders>
              <w:top w:val="single" w:sz="4" w:space="0" w:color="auto"/>
              <w:left w:val="nil"/>
              <w:right w:val="single" w:sz="2" w:space="0" w:color="auto"/>
            </w:tcBorders>
          </w:tcPr>
          <w:p w:rsidR="00795091" w:rsidRP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sz w:val="16"/>
                <w:szCs w:val="16"/>
              </w:rPr>
              <w:t>TP</w:t>
            </w:r>
          </w:p>
          <w:p w:rsid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Cs/>
                <w:sz w:val="16"/>
                <w:szCs w:val="16"/>
              </w:rPr>
              <w:t>Substance d’origine végétale</w:t>
            </w:r>
          </w:p>
          <w:p w:rsidR="00EB16CB" w:rsidRDefault="00EB16CB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EB16CB">
              <w:rPr>
                <w:rFonts w:asciiTheme="majorBidi" w:hAnsiTheme="majorBidi" w:cstheme="majorBidi"/>
                <w:bCs/>
                <w:sz w:val="16"/>
                <w:szCs w:val="16"/>
                <w:highlight w:val="lightGray"/>
              </w:rPr>
              <w:t>D</w:t>
            </w:r>
            <w:r w:rsidRPr="0019625B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 xml:space="preserve">r </w:t>
            </w:r>
            <w:r w:rsidR="0019625B" w:rsidRPr="0019625B">
              <w:rPr>
                <w:rFonts w:asciiTheme="majorBidi" w:hAnsiTheme="majorBidi" w:cstheme="majorBidi"/>
                <w:b/>
                <w:sz w:val="16"/>
                <w:szCs w:val="16"/>
              </w:rPr>
              <w:t>MEHAINAOUI</w:t>
            </w:r>
            <w:r w:rsidR="0019625B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 </w:t>
            </w:r>
            <w:r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</w:t>
            </w:r>
          </w:p>
          <w:p w:rsidR="00795091" w:rsidRPr="00EB16CB" w:rsidRDefault="007C0994" w:rsidP="00EB16C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Ss</w:t>
            </w:r>
            <w:r w:rsidR="00EB16C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</w:t>
            </w:r>
            <w:r w:rsidR="00795091" w:rsidRPr="00795091">
              <w:rPr>
                <w:rFonts w:asciiTheme="majorBidi" w:hAnsiTheme="majorBidi" w:cstheme="majorBidi"/>
                <w:sz w:val="16"/>
                <w:szCs w:val="16"/>
              </w:rPr>
              <w:t xml:space="preserve">G3/G1 Labo </w:t>
            </w:r>
            <w:r w:rsidR="0019625B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  <w:p w:rsidR="00795091" w:rsidRP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833" w:type="dxa"/>
            <w:tcBorders>
              <w:top w:val="single" w:sz="4" w:space="0" w:color="auto"/>
              <w:left w:val="single" w:sz="2" w:space="0" w:color="auto"/>
            </w:tcBorders>
          </w:tcPr>
          <w:p w:rsidR="00795091" w:rsidRPr="00EB16CB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EB16CB">
              <w:rPr>
                <w:rFonts w:asciiTheme="majorBidi" w:hAnsiTheme="majorBidi" w:cstheme="majorBidi"/>
                <w:sz w:val="16"/>
                <w:szCs w:val="16"/>
              </w:rPr>
              <w:t>TP</w:t>
            </w:r>
          </w:p>
          <w:p w:rsidR="00795091" w:rsidRPr="00795091" w:rsidRDefault="00795091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Cs/>
                <w:sz w:val="16"/>
                <w:szCs w:val="16"/>
              </w:rPr>
              <w:t>Substance d’origine végétale</w:t>
            </w:r>
          </w:p>
          <w:p w:rsidR="0019625B" w:rsidRPr="0019625B" w:rsidRDefault="00EB16CB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19625B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Dr</w:t>
            </w:r>
            <w:r w:rsidR="0019625B" w:rsidRPr="0019625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MEHAINAOUI </w:t>
            </w:r>
          </w:p>
          <w:p w:rsidR="00795091" w:rsidRPr="00EB16CB" w:rsidRDefault="007C0994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Ss</w:t>
            </w:r>
            <w:r w:rsidR="00EB16C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</w:t>
            </w:r>
            <w:r w:rsidR="00795091" w:rsidRPr="00795091">
              <w:rPr>
                <w:rFonts w:asciiTheme="majorBidi" w:hAnsiTheme="majorBidi" w:cstheme="majorBidi"/>
                <w:sz w:val="16"/>
                <w:szCs w:val="16"/>
              </w:rPr>
              <w:t xml:space="preserve">G4/G2  Labo </w:t>
            </w:r>
            <w:r w:rsidR="0019625B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</w:tr>
      <w:tr w:rsidR="0019625B" w:rsidRPr="00795091" w:rsidTr="001407D2">
        <w:trPr>
          <w:trHeight w:val="810"/>
          <w:jc w:val="center"/>
        </w:trPr>
        <w:tc>
          <w:tcPr>
            <w:tcW w:w="1396" w:type="dxa"/>
            <w:vMerge w:val="restart"/>
            <w:shd w:val="clear" w:color="auto" w:fill="C6D9F1" w:themeFill="text2" w:themeFillTint="33"/>
          </w:tcPr>
          <w:p w:rsidR="0019625B" w:rsidRPr="00795091" w:rsidRDefault="0019625B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19625B" w:rsidRPr="00795091" w:rsidRDefault="0019625B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19625B" w:rsidRPr="00795091" w:rsidRDefault="0019625B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Mardi</w:t>
            </w:r>
          </w:p>
        </w:tc>
        <w:tc>
          <w:tcPr>
            <w:tcW w:w="3696" w:type="dxa"/>
            <w:tcBorders>
              <w:bottom w:val="single" w:sz="4" w:space="0" w:color="auto"/>
            </w:tcBorders>
          </w:tcPr>
          <w:p w:rsidR="0019625B" w:rsidRPr="00795091" w:rsidRDefault="0019625B" w:rsidP="0009415F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19625B" w:rsidRDefault="0019625B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sz w:val="16"/>
                <w:szCs w:val="16"/>
              </w:rPr>
              <w:t xml:space="preserve">TD </w:t>
            </w:r>
          </w:p>
          <w:p w:rsidR="0019625B" w:rsidRPr="00795091" w:rsidRDefault="0019625B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sz w:val="16"/>
                <w:szCs w:val="16"/>
              </w:rPr>
              <w:t>C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ulture cellulaire application en recherche biomédicale</w:t>
            </w:r>
          </w:p>
          <w:p w:rsidR="0019625B" w:rsidRPr="0019625B" w:rsidRDefault="0019625B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1407D2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lightGray"/>
              </w:rPr>
              <w:t>Dr CHERAK Z.</w:t>
            </w:r>
          </w:p>
          <w:p w:rsidR="0019625B" w:rsidRPr="00795091" w:rsidRDefault="0019625B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S 1 </w:t>
            </w: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(Amphi 1)</w:t>
            </w:r>
          </w:p>
        </w:tc>
        <w:tc>
          <w:tcPr>
            <w:tcW w:w="2990" w:type="dxa"/>
            <w:vMerge w:val="restart"/>
            <w:tcBorders>
              <w:right w:val="single" w:sz="4" w:space="0" w:color="auto"/>
            </w:tcBorders>
          </w:tcPr>
          <w:p w:rsidR="0019625B" w:rsidRPr="00795091" w:rsidRDefault="0019625B" w:rsidP="006C1584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19625B" w:rsidRDefault="0019625B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TD</w:t>
            </w:r>
          </w:p>
          <w:p w:rsidR="0019625B" w:rsidRPr="00795091" w:rsidRDefault="0019625B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Cs/>
                <w:sz w:val="16"/>
                <w:szCs w:val="16"/>
              </w:rPr>
              <w:t>Substance d’origine végétale</w:t>
            </w:r>
          </w:p>
          <w:p w:rsidR="0019625B" w:rsidRPr="0019625B" w:rsidRDefault="0019625B" w:rsidP="00DD70A2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19625B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Dr MERABET N.</w:t>
            </w:r>
            <w:r w:rsidRPr="0019625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</w:t>
            </w:r>
          </w:p>
          <w:p w:rsidR="0019625B" w:rsidRPr="00795091" w:rsidRDefault="0019625B" w:rsidP="00DD70A2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S</w:t>
            </w: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1</w:t>
            </w:r>
            <w:r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</w:t>
            </w: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(Amphi 1)</w:t>
            </w:r>
          </w:p>
        </w:tc>
        <w:tc>
          <w:tcPr>
            <w:tcW w:w="1843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19625B" w:rsidRPr="00795091" w:rsidRDefault="0019625B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19625B" w:rsidRPr="00795091" w:rsidRDefault="0019625B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19625B" w:rsidRPr="00795091" w:rsidRDefault="0019625B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19625B" w:rsidRPr="00795091" w:rsidRDefault="0019625B" w:rsidP="006C1584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668" w:type="dxa"/>
            <w:gridSpan w:val="2"/>
            <w:vMerge w:val="restart"/>
          </w:tcPr>
          <w:p w:rsidR="0019625B" w:rsidRPr="00795091" w:rsidRDefault="0019625B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19625B" w:rsidRPr="00795091" w:rsidRDefault="0019625B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19625B" w:rsidRDefault="0019625B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Cours </w:t>
            </w:r>
          </w:p>
          <w:p w:rsidR="0019625B" w:rsidRPr="00795091" w:rsidRDefault="0019625B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19625B" w:rsidRDefault="0019625B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sz w:val="16"/>
                <w:szCs w:val="16"/>
              </w:rPr>
              <w:t>C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ulture cellulaire application en recherche biomédicale</w:t>
            </w:r>
          </w:p>
          <w:p w:rsidR="0019625B" w:rsidRDefault="0019625B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7191B">
              <w:rPr>
                <w:rFonts w:asciiTheme="majorBidi" w:hAnsiTheme="majorBidi" w:cstheme="majorBidi"/>
                <w:sz w:val="16"/>
                <w:szCs w:val="16"/>
                <w:highlight w:val="lightGray"/>
              </w:rPr>
              <w:t>Dr BARKAT L.</w:t>
            </w:r>
          </w:p>
          <w:p w:rsidR="0019625B" w:rsidRPr="00795091" w:rsidRDefault="0019625B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(Amphi 1)</w:t>
            </w:r>
          </w:p>
        </w:tc>
        <w:tc>
          <w:tcPr>
            <w:tcW w:w="2833" w:type="dxa"/>
            <w:vMerge w:val="restart"/>
            <w:tcBorders>
              <w:right w:val="single" w:sz="4" w:space="0" w:color="auto"/>
            </w:tcBorders>
          </w:tcPr>
          <w:p w:rsidR="0019625B" w:rsidRPr="00795091" w:rsidRDefault="0019625B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19625B" w:rsidRPr="00795091" w:rsidRDefault="0019625B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19625B" w:rsidRPr="00795091" w:rsidRDefault="0019625B" w:rsidP="00F268BC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19625B" w:rsidRDefault="0019625B" w:rsidP="00F268BC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Cours</w:t>
            </w:r>
            <w:r w:rsidRPr="00795091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  <w:p w:rsidR="0019625B" w:rsidRPr="00795091" w:rsidRDefault="0019625B" w:rsidP="00F268BC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S</w:t>
            </w:r>
            <w:r w:rsidRPr="00795091">
              <w:rPr>
                <w:rFonts w:asciiTheme="majorBidi" w:hAnsiTheme="majorBidi" w:cstheme="majorBidi"/>
                <w:sz w:val="16"/>
                <w:szCs w:val="16"/>
              </w:rPr>
              <w:t>ubstance d’origine microbienne</w:t>
            </w:r>
          </w:p>
          <w:p w:rsidR="0019625B" w:rsidRPr="0007191B" w:rsidRDefault="0019625B" w:rsidP="00F268BC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7191B">
              <w:rPr>
                <w:rFonts w:asciiTheme="majorBidi" w:hAnsiTheme="majorBidi" w:cstheme="majorBidi"/>
                <w:sz w:val="16"/>
                <w:szCs w:val="16"/>
                <w:highlight w:val="lightGray"/>
              </w:rPr>
              <w:t>Dr BOUSSELSSLA H.</w:t>
            </w:r>
          </w:p>
          <w:p w:rsidR="0019625B" w:rsidRPr="00795091" w:rsidRDefault="0019625B" w:rsidP="00F268BC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(Amphi 1)</w:t>
            </w:r>
          </w:p>
        </w:tc>
      </w:tr>
      <w:tr w:rsidR="0019625B" w:rsidRPr="00795091" w:rsidTr="001407D2">
        <w:trPr>
          <w:trHeight w:val="785"/>
          <w:jc w:val="center"/>
        </w:trPr>
        <w:tc>
          <w:tcPr>
            <w:tcW w:w="1396" w:type="dxa"/>
            <w:vMerge/>
            <w:shd w:val="clear" w:color="auto" w:fill="C6D9F1" w:themeFill="text2" w:themeFillTint="33"/>
          </w:tcPr>
          <w:p w:rsidR="0019625B" w:rsidRPr="00795091" w:rsidRDefault="0019625B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96" w:type="dxa"/>
            <w:tcBorders>
              <w:top w:val="single" w:sz="4" w:space="0" w:color="auto"/>
            </w:tcBorders>
          </w:tcPr>
          <w:p w:rsidR="0019625B" w:rsidRDefault="0019625B" w:rsidP="0009415F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TD</w:t>
            </w:r>
          </w:p>
          <w:p w:rsidR="0019625B" w:rsidRPr="00795091" w:rsidRDefault="0019625B" w:rsidP="00795091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Cs/>
                <w:sz w:val="16"/>
                <w:szCs w:val="16"/>
              </w:rPr>
              <w:t>Substance d’origine végétale</w:t>
            </w:r>
          </w:p>
          <w:p w:rsidR="0019625B" w:rsidRPr="0019625B" w:rsidRDefault="0019625B" w:rsidP="0009415F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19625B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Dr MERABET N.</w:t>
            </w:r>
          </w:p>
          <w:p w:rsidR="0019625B" w:rsidRPr="00EB16CB" w:rsidRDefault="0019625B" w:rsidP="0009415F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  <w:r w:rsidRPr="0019625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</w:t>
            </w:r>
            <w:r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>S</w:t>
            </w:r>
            <w:r w:rsidRPr="00EB16CB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 2 </w:t>
            </w:r>
            <w:r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>Grande sale 3</w:t>
            </w:r>
          </w:p>
        </w:tc>
        <w:tc>
          <w:tcPr>
            <w:tcW w:w="2990" w:type="dxa"/>
            <w:vMerge/>
            <w:tcBorders>
              <w:right w:val="single" w:sz="4" w:space="0" w:color="auto"/>
            </w:tcBorders>
          </w:tcPr>
          <w:p w:rsidR="0019625B" w:rsidRPr="00795091" w:rsidRDefault="0019625B" w:rsidP="00DD70A2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19625B" w:rsidRPr="00795091" w:rsidRDefault="0019625B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668" w:type="dxa"/>
            <w:gridSpan w:val="2"/>
            <w:vMerge/>
          </w:tcPr>
          <w:p w:rsidR="0019625B" w:rsidRPr="00795091" w:rsidRDefault="0019625B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33" w:type="dxa"/>
            <w:vMerge/>
            <w:tcBorders>
              <w:right w:val="single" w:sz="4" w:space="0" w:color="auto"/>
            </w:tcBorders>
          </w:tcPr>
          <w:p w:rsidR="0019625B" w:rsidRPr="00795091" w:rsidRDefault="0019625B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D30F2C" w:rsidRPr="00795091" w:rsidTr="00D30F2C">
        <w:trPr>
          <w:trHeight w:val="147"/>
          <w:jc w:val="center"/>
        </w:trPr>
        <w:tc>
          <w:tcPr>
            <w:tcW w:w="1396" w:type="dxa"/>
            <w:vMerge w:val="restart"/>
            <w:shd w:val="clear" w:color="auto" w:fill="C6D9F1" w:themeFill="text2" w:themeFillTint="33"/>
          </w:tcPr>
          <w:p w:rsidR="00D30F2C" w:rsidRPr="00795091" w:rsidRDefault="00D30F2C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D30F2C" w:rsidRPr="00795091" w:rsidRDefault="00D30F2C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Mercredi</w:t>
            </w:r>
          </w:p>
        </w:tc>
        <w:tc>
          <w:tcPr>
            <w:tcW w:w="3696" w:type="dxa"/>
            <w:vMerge w:val="restart"/>
            <w:tcBorders>
              <w:right w:val="single" w:sz="4" w:space="0" w:color="auto"/>
            </w:tcBorders>
          </w:tcPr>
          <w:p w:rsidR="00D30F2C" w:rsidRDefault="00D30F2C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D30F2C" w:rsidRDefault="00D30F2C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sz w:val="16"/>
                <w:szCs w:val="16"/>
              </w:rPr>
              <w:t xml:space="preserve">TD </w:t>
            </w:r>
          </w:p>
          <w:p w:rsidR="00D30F2C" w:rsidRDefault="00D30F2C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sz w:val="16"/>
                <w:szCs w:val="16"/>
              </w:rPr>
              <w:t>C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ulture cellulaire application en recherche biomédicale</w:t>
            </w:r>
          </w:p>
          <w:p w:rsidR="00D30F2C" w:rsidRPr="001407D2" w:rsidRDefault="00D30F2C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1407D2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lightGray"/>
              </w:rPr>
              <w:t>Dr KALLA A.</w:t>
            </w:r>
          </w:p>
          <w:p w:rsidR="00D30F2C" w:rsidRPr="00D30F2C" w:rsidRDefault="00D30F2C" w:rsidP="00D30F2C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1407D2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2 Grande salle 3</w:t>
            </w:r>
          </w:p>
        </w:tc>
        <w:tc>
          <w:tcPr>
            <w:tcW w:w="2990" w:type="dxa"/>
            <w:vMerge w:val="restart"/>
            <w:tcBorders>
              <w:right w:val="single" w:sz="4" w:space="0" w:color="auto"/>
            </w:tcBorders>
          </w:tcPr>
          <w:p w:rsidR="00D30F2C" w:rsidRDefault="00D30F2C" w:rsidP="006035C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D30F2C" w:rsidRPr="00795091" w:rsidRDefault="00D30F2C" w:rsidP="006035C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Cours</w:t>
            </w:r>
            <w:r w:rsidRPr="00795091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 substance d’origine animale</w:t>
            </w:r>
          </w:p>
          <w:p w:rsidR="00D30F2C" w:rsidRPr="001407D2" w:rsidRDefault="00D30F2C" w:rsidP="006035C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1407D2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Pr HAMBABA L.</w:t>
            </w:r>
          </w:p>
          <w:p w:rsidR="00D30F2C" w:rsidRPr="00795091" w:rsidRDefault="00D30F2C" w:rsidP="006035C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(Amphi 1)</w:t>
            </w:r>
          </w:p>
        </w:tc>
        <w:tc>
          <w:tcPr>
            <w:tcW w:w="1843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D30F2C" w:rsidRPr="00795091" w:rsidRDefault="00D30F2C" w:rsidP="00D30F2C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19625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1h30-13h00</w:t>
            </w:r>
          </w:p>
        </w:tc>
        <w:tc>
          <w:tcPr>
            <w:tcW w:w="2668" w:type="dxa"/>
            <w:gridSpan w:val="2"/>
            <w:tcBorders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EEECE1" w:themeFill="background2"/>
          </w:tcPr>
          <w:p w:rsidR="00D30F2C" w:rsidRPr="00795091" w:rsidRDefault="00D30F2C" w:rsidP="00D30F2C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19625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3h00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-14h30</w:t>
            </w:r>
          </w:p>
        </w:tc>
        <w:tc>
          <w:tcPr>
            <w:tcW w:w="2833" w:type="dxa"/>
            <w:vMerge w:val="restart"/>
            <w:tcBorders>
              <w:left w:val="single" w:sz="2" w:space="0" w:color="auto"/>
            </w:tcBorders>
          </w:tcPr>
          <w:p w:rsidR="00D30F2C" w:rsidRPr="00795091" w:rsidRDefault="00D30F2C" w:rsidP="007505F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D30F2C" w:rsidRPr="00795091" w:rsidTr="00D30F2C">
        <w:trPr>
          <w:trHeight w:val="802"/>
          <w:jc w:val="center"/>
        </w:trPr>
        <w:tc>
          <w:tcPr>
            <w:tcW w:w="1396" w:type="dxa"/>
            <w:vMerge/>
            <w:tcBorders>
              <w:bottom w:val="single" w:sz="4" w:space="0" w:color="000000" w:themeColor="text1"/>
            </w:tcBorders>
            <w:shd w:val="clear" w:color="auto" w:fill="C6D9F1" w:themeFill="text2" w:themeFillTint="33"/>
          </w:tcPr>
          <w:p w:rsidR="00D30F2C" w:rsidRPr="00795091" w:rsidRDefault="00D30F2C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96" w:type="dxa"/>
            <w:vMerge/>
            <w:tcBorders>
              <w:bottom w:val="single" w:sz="4" w:space="0" w:color="000000" w:themeColor="text1"/>
              <w:right w:val="single" w:sz="4" w:space="0" w:color="auto"/>
            </w:tcBorders>
          </w:tcPr>
          <w:p w:rsidR="00D30F2C" w:rsidRDefault="00D30F2C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990" w:type="dxa"/>
            <w:vMerge/>
            <w:tcBorders>
              <w:bottom w:val="single" w:sz="4" w:space="0" w:color="000000" w:themeColor="text1"/>
              <w:right w:val="single" w:sz="4" w:space="0" w:color="auto"/>
            </w:tcBorders>
          </w:tcPr>
          <w:p w:rsidR="00D30F2C" w:rsidRDefault="00D30F2C" w:rsidP="006035C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D30F2C" w:rsidRPr="0019625B" w:rsidRDefault="00D30F2C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D30F2C" w:rsidRDefault="00D30F2C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sz w:val="16"/>
                <w:szCs w:val="16"/>
              </w:rPr>
              <w:t xml:space="preserve">TD </w:t>
            </w:r>
            <w:r w:rsidRPr="00795091">
              <w:rPr>
                <w:rFonts w:asciiTheme="majorBidi" w:hAnsiTheme="majorBidi" w:cstheme="majorBidi"/>
                <w:bCs/>
                <w:sz w:val="16"/>
                <w:szCs w:val="16"/>
              </w:rPr>
              <w:t>Substance d’origine</w:t>
            </w:r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 animale</w:t>
            </w:r>
          </w:p>
          <w:p w:rsidR="00D30F2C" w:rsidRDefault="00D30F2C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07191B">
              <w:rPr>
                <w:rFonts w:asciiTheme="majorBidi" w:hAnsiTheme="majorBidi" w:cstheme="majorBidi"/>
                <w:bCs/>
                <w:sz w:val="16"/>
                <w:szCs w:val="16"/>
                <w:highlight w:val="lightGray"/>
              </w:rPr>
              <w:t>Dr KALLA A.</w:t>
            </w:r>
          </w:p>
          <w:p w:rsidR="00D30F2C" w:rsidRDefault="00D30F2C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S2 </w:t>
            </w: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(Amphi 1)</w:t>
            </w:r>
          </w:p>
        </w:tc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2" w:space="0" w:color="auto"/>
            </w:tcBorders>
          </w:tcPr>
          <w:p w:rsidR="00D30F2C" w:rsidRDefault="00D30F2C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D30F2C" w:rsidRDefault="00D30F2C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sz w:val="16"/>
                <w:szCs w:val="16"/>
              </w:rPr>
              <w:t xml:space="preserve">TD </w:t>
            </w:r>
            <w:r w:rsidRPr="00795091">
              <w:rPr>
                <w:rFonts w:asciiTheme="majorBidi" w:hAnsiTheme="majorBidi" w:cstheme="majorBidi"/>
                <w:bCs/>
                <w:sz w:val="16"/>
                <w:szCs w:val="16"/>
              </w:rPr>
              <w:t>Substance d’origine</w:t>
            </w:r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 animale</w:t>
            </w:r>
          </w:p>
          <w:p w:rsidR="00D30F2C" w:rsidRDefault="00D30F2C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07191B">
              <w:rPr>
                <w:rFonts w:asciiTheme="majorBidi" w:hAnsiTheme="majorBidi" w:cstheme="majorBidi"/>
                <w:bCs/>
                <w:sz w:val="16"/>
                <w:szCs w:val="16"/>
                <w:highlight w:val="lightGray"/>
              </w:rPr>
              <w:t>Dr KALLA A.</w:t>
            </w:r>
          </w:p>
          <w:p w:rsidR="00D30F2C" w:rsidRDefault="00D30F2C" w:rsidP="001962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S1 </w:t>
            </w: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(Amphi 1)</w:t>
            </w:r>
          </w:p>
        </w:tc>
        <w:tc>
          <w:tcPr>
            <w:tcW w:w="2833" w:type="dxa"/>
            <w:vMerge/>
            <w:tcBorders>
              <w:left w:val="single" w:sz="2" w:space="0" w:color="auto"/>
              <w:bottom w:val="single" w:sz="4" w:space="0" w:color="000000" w:themeColor="text1"/>
            </w:tcBorders>
          </w:tcPr>
          <w:p w:rsidR="00D30F2C" w:rsidRPr="00795091" w:rsidRDefault="00D30F2C" w:rsidP="007505F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D30F2C" w:rsidRPr="00795091" w:rsidTr="00D30F2C">
        <w:trPr>
          <w:trHeight w:val="555"/>
          <w:jc w:val="center"/>
        </w:trPr>
        <w:tc>
          <w:tcPr>
            <w:tcW w:w="1396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:rsidR="00D30F2C" w:rsidRPr="00795091" w:rsidRDefault="00D30F2C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D30F2C" w:rsidRPr="00795091" w:rsidRDefault="00D30F2C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Jeudi</w:t>
            </w:r>
          </w:p>
        </w:tc>
        <w:tc>
          <w:tcPr>
            <w:tcW w:w="3696" w:type="dxa"/>
            <w:tcBorders>
              <w:bottom w:val="single" w:sz="4" w:space="0" w:color="auto"/>
            </w:tcBorders>
            <w:shd w:val="clear" w:color="auto" w:fill="auto"/>
          </w:tcPr>
          <w:p w:rsidR="00D30F2C" w:rsidRDefault="00D30F2C" w:rsidP="001407D2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Cours </w:t>
            </w:r>
          </w:p>
          <w:p w:rsidR="00D30F2C" w:rsidRPr="00795091" w:rsidRDefault="00D30F2C" w:rsidP="001407D2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Cs/>
                <w:sz w:val="16"/>
                <w:szCs w:val="16"/>
              </w:rPr>
              <w:t>Anglais scientifique</w:t>
            </w:r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 et recherche bibliographique</w:t>
            </w:r>
          </w:p>
          <w:p w:rsidR="00D30F2C" w:rsidRDefault="00D30F2C" w:rsidP="001407D2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Dr </w:t>
            </w:r>
            <w:r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BOUSSIF A. </w:t>
            </w:r>
          </w:p>
          <w:p w:rsidR="00D30F2C" w:rsidRPr="00795091" w:rsidRDefault="00D30F2C" w:rsidP="001407D2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Enligne</w:t>
            </w:r>
          </w:p>
        </w:tc>
        <w:tc>
          <w:tcPr>
            <w:tcW w:w="2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30F2C" w:rsidRPr="00795091" w:rsidRDefault="00D30F2C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D30F2C" w:rsidRPr="00795091" w:rsidRDefault="00D30F2C" w:rsidP="00DD70A2">
            <w:pPr>
              <w:tabs>
                <w:tab w:val="left" w:pos="3480"/>
              </w:tabs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4511" w:type="dxa"/>
            <w:gridSpan w:val="4"/>
            <w:tcBorders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:rsidR="00D30F2C" w:rsidRPr="00795091" w:rsidRDefault="00D30F2C" w:rsidP="001407D2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33" w:type="dxa"/>
            <w:tcBorders>
              <w:left w:val="single" w:sz="2" w:space="0" w:color="auto"/>
              <w:bottom w:val="single" w:sz="4" w:space="0" w:color="auto"/>
            </w:tcBorders>
            <w:shd w:val="clear" w:color="auto" w:fill="auto"/>
          </w:tcPr>
          <w:p w:rsidR="00D30F2C" w:rsidRPr="00795091" w:rsidRDefault="00D30F2C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  <w:tr w:rsidR="00D30F2C" w:rsidRPr="00795091" w:rsidTr="00D30F2C">
        <w:trPr>
          <w:trHeight w:val="117"/>
          <w:jc w:val="center"/>
        </w:trPr>
        <w:tc>
          <w:tcPr>
            <w:tcW w:w="1396" w:type="dxa"/>
            <w:vMerge w:val="restart"/>
            <w:tcBorders>
              <w:top w:val="single" w:sz="4" w:space="0" w:color="auto"/>
            </w:tcBorders>
            <w:shd w:val="clear" w:color="auto" w:fill="C6D9F1" w:themeFill="text2" w:themeFillTint="33"/>
          </w:tcPr>
          <w:p w:rsidR="00D30F2C" w:rsidRPr="00795091" w:rsidRDefault="00D30F2C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Samedi </w:t>
            </w:r>
          </w:p>
        </w:tc>
        <w:tc>
          <w:tcPr>
            <w:tcW w:w="3696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D30F2C" w:rsidRPr="00795091" w:rsidRDefault="00D30F2C" w:rsidP="00EB16C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90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D30F2C" w:rsidRPr="00795091" w:rsidRDefault="00D30F2C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18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EEECE1" w:themeFill="background2"/>
          </w:tcPr>
          <w:p w:rsidR="00D30F2C" w:rsidRPr="00D30F2C" w:rsidRDefault="00D30F2C" w:rsidP="00D30F2C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30F2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1h30-13h00</w:t>
            </w:r>
          </w:p>
        </w:tc>
        <w:tc>
          <w:tcPr>
            <w:tcW w:w="2651" w:type="dxa"/>
            <w:vMerge w:val="restart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:rsidR="00D30F2C" w:rsidRPr="00795091" w:rsidRDefault="00D30F2C" w:rsidP="001407D2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33" w:type="dxa"/>
            <w:vMerge w:val="restart"/>
            <w:tcBorders>
              <w:top w:val="single" w:sz="4" w:space="0" w:color="auto"/>
              <w:left w:val="single" w:sz="2" w:space="0" w:color="auto"/>
            </w:tcBorders>
            <w:shd w:val="clear" w:color="auto" w:fill="auto"/>
          </w:tcPr>
          <w:p w:rsidR="00D30F2C" w:rsidRPr="00795091" w:rsidRDefault="00D30F2C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  <w:tr w:rsidR="00D30F2C" w:rsidRPr="00795091" w:rsidTr="003B72DE">
        <w:trPr>
          <w:trHeight w:val="645"/>
          <w:jc w:val="center"/>
        </w:trPr>
        <w:tc>
          <w:tcPr>
            <w:tcW w:w="1396" w:type="dxa"/>
            <w:vMerge/>
            <w:shd w:val="clear" w:color="auto" w:fill="C6D9F1" w:themeFill="text2" w:themeFillTint="33"/>
          </w:tcPr>
          <w:p w:rsidR="00D30F2C" w:rsidRDefault="00D30F2C" w:rsidP="00F67A6D">
            <w:pPr>
              <w:tabs>
                <w:tab w:val="left" w:pos="3480"/>
              </w:tabs>
              <w:spacing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96" w:type="dxa"/>
            <w:vMerge/>
            <w:shd w:val="clear" w:color="auto" w:fill="auto"/>
          </w:tcPr>
          <w:p w:rsidR="00D30F2C" w:rsidRPr="00795091" w:rsidRDefault="00D30F2C" w:rsidP="00EB16C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9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D30F2C" w:rsidRPr="00795091" w:rsidRDefault="00D30F2C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1860" w:type="dxa"/>
            <w:gridSpan w:val="3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:rsidR="00D30F2C" w:rsidRPr="00D30F2C" w:rsidRDefault="00D30F2C" w:rsidP="001407D2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30F2C">
              <w:rPr>
                <w:rFonts w:asciiTheme="majorBidi" w:hAnsiTheme="majorBidi" w:cstheme="majorBidi"/>
                <w:b/>
                <w:sz w:val="18"/>
                <w:szCs w:val="18"/>
              </w:rPr>
              <w:t>Cours Communication</w:t>
            </w:r>
          </w:p>
          <w:p w:rsidR="00D30F2C" w:rsidRPr="00D30F2C" w:rsidRDefault="00D30F2C" w:rsidP="001407D2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30F2C">
              <w:rPr>
                <w:rFonts w:asciiTheme="majorBidi" w:hAnsiTheme="majorBidi" w:cstheme="majorBidi"/>
                <w:b/>
                <w:sz w:val="18"/>
                <w:szCs w:val="18"/>
              </w:rPr>
              <w:t xml:space="preserve">Dr </w:t>
            </w:r>
            <w:proofErr w:type="spellStart"/>
            <w:r w:rsidRPr="00D30F2C">
              <w:rPr>
                <w:rFonts w:asciiTheme="majorBidi" w:hAnsiTheme="majorBidi" w:cstheme="majorBidi"/>
                <w:b/>
                <w:sz w:val="18"/>
                <w:szCs w:val="18"/>
              </w:rPr>
              <w:t>Chabaani</w:t>
            </w:r>
            <w:proofErr w:type="spellEnd"/>
            <w:r w:rsidRPr="00D30F2C">
              <w:rPr>
                <w:rFonts w:asciiTheme="majorBidi" w:hAnsiTheme="majorBidi" w:cstheme="majorBidi"/>
                <w:b/>
                <w:sz w:val="18"/>
                <w:szCs w:val="18"/>
              </w:rPr>
              <w:t xml:space="preserve"> FZ.</w:t>
            </w:r>
          </w:p>
          <w:p w:rsidR="00D30F2C" w:rsidRPr="00D30F2C" w:rsidRDefault="00D30F2C" w:rsidP="001407D2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D30F2C">
              <w:rPr>
                <w:rFonts w:asciiTheme="majorBidi" w:hAnsiTheme="majorBidi" w:cstheme="majorBidi"/>
                <w:b/>
                <w:sz w:val="18"/>
                <w:szCs w:val="18"/>
              </w:rPr>
              <w:t>(En ligne)</w:t>
            </w:r>
          </w:p>
        </w:tc>
        <w:tc>
          <w:tcPr>
            <w:tcW w:w="2651" w:type="dxa"/>
            <w:vMerge/>
            <w:tcBorders>
              <w:left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:rsidR="00D30F2C" w:rsidRPr="00795091" w:rsidRDefault="00D30F2C" w:rsidP="001407D2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33" w:type="dxa"/>
            <w:vMerge/>
            <w:tcBorders>
              <w:left w:val="single" w:sz="2" w:space="0" w:color="auto"/>
            </w:tcBorders>
            <w:shd w:val="clear" w:color="auto" w:fill="auto"/>
          </w:tcPr>
          <w:p w:rsidR="00D30F2C" w:rsidRPr="00795091" w:rsidRDefault="00D30F2C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</w:tbl>
    <w:p w:rsidR="00AE70AD" w:rsidRPr="00795091" w:rsidRDefault="00AE70AD" w:rsidP="00E33F62">
      <w:pPr>
        <w:tabs>
          <w:tab w:val="left" w:pos="3480"/>
        </w:tabs>
        <w:spacing w:after="0" w:line="240" w:lineRule="auto"/>
        <w:rPr>
          <w:b/>
          <w:sz w:val="16"/>
          <w:szCs w:val="16"/>
        </w:rPr>
      </w:pPr>
    </w:p>
    <w:sectPr w:rsidR="00AE70AD" w:rsidRPr="00795091" w:rsidSect="00D07E5D">
      <w:pgSz w:w="16838" w:h="11906" w:orient="landscape"/>
      <w:pgMar w:top="426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AE78BE"/>
    <w:multiLevelType w:val="hybridMultilevel"/>
    <w:tmpl w:val="934AEF64"/>
    <w:lvl w:ilvl="0" w:tplc="860622DC">
      <w:start w:val="1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zO0NLAwMzY1sDA0MLBU0lEKTi0uzszPAykwqQUAdcQ8pCwAAAA="/>
  </w:docVars>
  <w:rsids>
    <w:rsidRoot w:val="00FA04B9"/>
    <w:rsid w:val="00004992"/>
    <w:rsid w:val="00015F49"/>
    <w:rsid w:val="00023286"/>
    <w:rsid w:val="00024D8F"/>
    <w:rsid w:val="0002578B"/>
    <w:rsid w:val="00030888"/>
    <w:rsid w:val="00030C65"/>
    <w:rsid w:val="00040B02"/>
    <w:rsid w:val="00052B00"/>
    <w:rsid w:val="00055F5A"/>
    <w:rsid w:val="00065082"/>
    <w:rsid w:val="0007191B"/>
    <w:rsid w:val="00075E54"/>
    <w:rsid w:val="000813A7"/>
    <w:rsid w:val="00082B5D"/>
    <w:rsid w:val="000869E5"/>
    <w:rsid w:val="0009415F"/>
    <w:rsid w:val="000A2BE6"/>
    <w:rsid w:val="000A6797"/>
    <w:rsid w:val="000B7304"/>
    <w:rsid w:val="000C3A5F"/>
    <w:rsid w:val="000D180D"/>
    <w:rsid w:val="000D4AE3"/>
    <w:rsid w:val="000D7F02"/>
    <w:rsid w:val="000E0597"/>
    <w:rsid w:val="000E40B2"/>
    <w:rsid w:val="000F3FB6"/>
    <w:rsid w:val="00103ACB"/>
    <w:rsid w:val="00103E3C"/>
    <w:rsid w:val="00104CD0"/>
    <w:rsid w:val="0011686B"/>
    <w:rsid w:val="00116898"/>
    <w:rsid w:val="00133290"/>
    <w:rsid w:val="001407D2"/>
    <w:rsid w:val="00156FC9"/>
    <w:rsid w:val="00160089"/>
    <w:rsid w:val="001710ED"/>
    <w:rsid w:val="00181BBB"/>
    <w:rsid w:val="00193500"/>
    <w:rsid w:val="0019625B"/>
    <w:rsid w:val="001A5C37"/>
    <w:rsid w:val="001C4F76"/>
    <w:rsid w:val="001D3755"/>
    <w:rsid w:val="001D40E6"/>
    <w:rsid w:val="001D4738"/>
    <w:rsid w:val="001F0B8D"/>
    <w:rsid w:val="001F3236"/>
    <w:rsid w:val="001F447C"/>
    <w:rsid w:val="00203F85"/>
    <w:rsid w:val="00206E21"/>
    <w:rsid w:val="00232E41"/>
    <w:rsid w:val="002418AE"/>
    <w:rsid w:val="002523B9"/>
    <w:rsid w:val="00264BF8"/>
    <w:rsid w:val="00265956"/>
    <w:rsid w:val="00271889"/>
    <w:rsid w:val="00271C7B"/>
    <w:rsid w:val="00291433"/>
    <w:rsid w:val="00292FFF"/>
    <w:rsid w:val="002C358D"/>
    <w:rsid w:val="002C3684"/>
    <w:rsid w:val="002E2418"/>
    <w:rsid w:val="002E7289"/>
    <w:rsid w:val="0030427B"/>
    <w:rsid w:val="00322FF2"/>
    <w:rsid w:val="00325728"/>
    <w:rsid w:val="00330D8C"/>
    <w:rsid w:val="00336F5B"/>
    <w:rsid w:val="00340E3E"/>
    <w:rsid w:val="00355403"/>
    <w:rsid w:val="003578A6"/>
    <w:rsid w:val="00372D5F"/>
    <w:rsid w:val="003823A2"/>
    <w:rsid w:val="00386F70"/>
    <w:rsid w:val="00387476"/>
    <w:rsid w:val="003A1F5F"/>
    <w:rsid w:val="003C16C7"/>
    <w:rsid w:val="003C3F62"/>
    <w:rsid w:val="003C6CD8"/>
    <w:rsid w:val="003D0A7F"/>
    <w:rsid w:val="003E03EB"/>
    <w:rsid w:val="003E13C5"/>
    <w:rsid w:val="003E30EE"/>
    <w:rsid w:val="003F3363"/>
    <w:rsid w:val="003F7B2F"/>
    <w:rsid w:val="0041000A"/>
    <w:rsid w:val="00410B3C"/>
    <w:rsid w:val="00423FD3"/>
    <w:rsid w:val="0042644B"/>
    <w:rsid w:val="00430EBB"/>
    <w:rsid w:val="0044481F"/>
    <w:rsid w:val="004470E5"/>
    <w:rsid w:val="004575D0"/>
    <w:rsid w:val="00464735"/>
    <w:rsid w:val="00470F35"/>
    <w:rsid w:val="00495A21"/>
    <w:rsid w:val="004A01F4"/>
    <w:rsid w:val="004A6589"/>
    <w:rsid w:val="004A7F5B"/>
    <w:rsid w:val="004B402F"/>
    <w:rsid w:val="004C0EE2"/>
    <w:rsid w:val="004C13B5"/>
    <w:rsid w:val="004C2EA2"/>
    <w:rsid w:val="004C3D25"/>
    <w:rsid w:val="004D7EF3"/>
    <w:rsid w:val="005011F8"/>
    <w:rsid w:val="0050786E"/>
    <w:rsid w:val="00510B7A"/>
    <w:rsid w:val="00514E33"/>
    <w:rsid w:val="0053077C"/>
    <w:rsid w:val="005328BC"/>
    <w:rsid w:val="0056524E"/>
    <w:rsid w:val="005708AD"/>
    <w:rsid w:val="0059155F"/>
    <w:rsid w:val="005A6059"/>
    <w:rsid w:val="005C23CD"/>
    <w:rsid w:val="005C35F8"/>
    <w:rsid w:val="005D0799"/>
    <w:rsid w:val="005D559D"/>
    <w:rsid w:val="005D7931"/>
    <w:rsid w:val="005F3241"/>
    <w:rsid w:val="006035C5"/>
    <w:rsid w:val="006065DA"/>
    <w:rsid w:val="00614BA0"/>
    <w:rsid w:val="00622143"/>
    <w:rsid w:val="00622A2D"/>
    <w:rsid w:val="00630DA0"/>
    <w:rsid w:val="00636D94"/>
    <w:rsid w:val="00640F54"/>
    <w:rsid w:val="00643106"/>
    <w:rsid w:val="00654D58"/>
    <w:rsid w:val="0065686E"/>
    <w:rsid w:val="00663B7D"/>
    <w:rsid w:val="0066587D"/>
    <w:rsid w:val="00680F0F"/>
    <w:rsid w:val="00682F9C"/>
    <w:rsid w:val="00683CE9"/>
    <w:rsid w:val="00686333"/>
    <w:rsid w:val="006929E5"/>
    <w:rsid w:val="0069357A"/>
    <w:rsid w:val="00695EFC"/>
    <w:rsid w:val="006970A8"/>
    <w:rsid w:val="006A1ACC"/>
    <w:rsid w:val="006C1584"/>
    <w:rsid w:val="006C3E68"/>
    <w:rsid w:val="006C66A1"/>
    <w:rsid w:val="006D28D0"/>
    <w:rsid w:val="006D2D01"/>
    <w:rsid w:val="006D7FAE"/>
    <w:rsid w:val="006E21CB"/>
    <w:rsid w:val="006E6EB6"/>
    <w:rsid w:val="007164FB"/>
    <w:rsid w:val="00721FAB"/>
    <w:rsid w:val="007300CD"/>
    <w:rsid w:val="00741EA2"/>
    <w:rsid w:val="007505FD"/>
    <w:rsid w:val="007525E5"/>
    <w:rsid w:val="00754526"/>
    <w:rsid w:val="00760ED5"/>
    <w:rsid w:val="00763523"/>
    <w:rsid w:val="00772AAD"/>
    <w:rsid w:val="00774A3D"/>
    <w:rsid w:val="0077530C"/>
    <w:rsid w:val="007778CB"/>
    <w:rsid w:val="00793673"/>
    <w:rsid w:val="00795091"/>
    <w:rsid w:val="0079580F"/>
    <w:rsid w:val="007A3C98"/>
    <w:rsid w:val="007A47EE"/>
    <w:rsid w:val="007B6238"/>
    <w:rsid w:val="007B76FF"/>
    <w:rsid w:val="007C0994"/>
    <w:rsid w:val="007C1DBE"/>
    <w:rsid w:val="007C2317"/>
    <w:rsid w:val="007C76C5"/>
    <w:rsid w:val="007D0283"/>
    <w:rsid w:val="007D6476"/>
    <w:rsid w:val="007E3989"/>
    <w:rsid w:val="007F175B"/>
    <w:rsid w:val="007F37B8"/>
    <w:rsid w:val="008000BF"/>
    <w:rsid w:val="008027CC"/>
    <w:rsid w:val="00810267"/>
    <w:rsid w:val="0081215F"/>
    <w:rsid w:val="008145FE"/>
    <w:rsid w:val="00831B8C"/>
    <w:rsid w:val="008373EC"/>
    <w:rsid w:val="00847A3E"/>
    <w:rsid w:val="00851700"/>
    <w:rsid w:val="0085523C"/>
    <w:rsid w:val="0085721A"/>
    <w:rsid w:val="00865656"/>
    <w:rsid w:val="00881C1D"/>
    <w:rsid w:val="00886193"/>
    <w:rsid w:val="008A2471"/>
    <w:rsid w:val="008B033F"/>
    <w:rsid w:val="008D7C5B"/>
    <w:rsid w:val="008E20FC"/>
    <w:rsid w:val="008F57B3"/>
    <w:rsid w:val="00907F37"/>
    <w:rsid w:val="00917D49"/>
    <w:rsid w:val="00920954"/>
    <w:rsid w:val="00921621"/>
    <w:rsid w:val="009218ED"/>
    <w:rsid w:val="00923E5D"/>
    <w:rsid w:val="0092531F"/>
    <w:rsid w:val="00942C57"/>
    <w:rsid w:val="009468A9"/>
    <w:rsid w:val="00953B53"/>
    <w:rsid w:val="00984DC9"/>
    <w:rsid w:val="00993382"/>
    <w:rsid w:val="0099641A"/>
    <w:rsid w:val="009C4639"/>
    <w:rsid w:val="009D17AD"/>
    <w:rsid w:val="009E1DD0"/>
    <w:rsid w:val="009E3D37"/>
    <w:rsid w:val="009F1DD4"/>
    <w:rsid w:val="009F7FD3"/>
    <w:rsid w:val="00A360C6"/>
    <w:rsid w:val="00A449D8"/>
    <w:rsid w:val="00A47732"/>
    <w:rsid w:val="00A759B5"/>
    <w:rsid w:val="00A84E89"/>
    <w:rsid w:val="00A92BA9"/>
    <w:rsid w:val="00AA300B"/>
    <w:rsid w:val="00AA40FF"/>
    <w:rsid w:val="00AB18BF"/>
    <w:rsid w:val="00AC3FE7"/>
    <w:rsid w:val="00AD2F5A"/>
    <w:rsid w:val="00AD5D60"/>
    <w:rsid w:val="00AD6384"/>
    <w:rsid w:val="00AE70AD"/>
    <w:rsid w:val="00AF0D71"/>
    <w:rsid w:val="00AF4038"/>
    <w:rsid w:val="00B113B0"/>
    <w:rsid w:val="00B33E41"/>
    <w:rsid w:val="00B36E5A"/>
    <w:rsid w:val="00B47025"/>
    <w:rsid w:val="00B50099"/>
    <w:rsid w:val="00B517DB"/>
    <w:rsid w:val="00B633B4"/>
    <w:rsid w:val="00B70DEE"/>
    <w:rsid w:val="00B71034"/>
    <w:rsid w:val="00B8070F"/>
    <w:rsid w:val="00B97B0F"/>
    <w:rsid w:val="00BA04FA"/>
    <w:rsid w:val="00BA6A4D"/>
    <w:rsid w:val="00BA761B"/>
    <w:rsid w:val="00BB22BB"/>
    <w:rsid w:val="00BB7F46"/>
    <w:rsid w:val="00BC20A1"/>
    <w:rsid w:val="00BE1D46"/>
    <w:rsid w:val="00BF26EE"/>
    <w:rsid w:val="00BF3695"/>
    <w:rsid w:val="00BF5B74"/>
    <w:rsid w:val="00C01720"/>
    <w:rsid w:val="00C02214"/>
    <w:rsid w:val="00C20987"/>
    <w:rsid w:val="00C21E4E"/>
    <w:rsid w:val="00C332D8"/>
    <w:rsid w:val="00C3445C"/>
    <w:rsid w:val="00C416D7"/>
    <w:rsid w:val="00C43D0C"/>
    <w:rsid w:val="00C45FDD"/>
    <w:rsid w:val="00C47198"/>
    <w:rsid w:val="00C57DA6"/>
    <w:rsid w:val="00C76424"/>
    <w:rsid w:val="00C82F53"/>
    <w:rsid w:val="00C8328E"/>
    <w:rsid w:val="00C84EB4"/>
    <w:rsid w:val="00C85D96"/>
    <w:rsid w:val="00C85EE1"/>
    <w:rsid w:val="00C90B83"/>
    <w:rsid w:val="00C9592B"/>
    <w:rsid w:val="00C95CD4"/>
    <w:rsid w:val="00CA0352"/>
    <w:rsid w:val="00CA340A"/>
    <w:rsid w:val="00CA7421"/>
    <w:rsid w:val="00CA7DAB"/>
    <w:rsid w:val="00CC7A31"/>
    <w:rsid w:val="00CD4725"/>
    <w:rsid w:val="00CD7270"/>
    <w:rsid w:val="00CF77EE"/>
    <w:rsid w:val="00D03940"/>
    <w:rsid w:val="00D07E5D"/>
    <w:rsid w:val="00D11EC4"/>
    <w:rsid w:val="00D17FF2"/>
    <w:rsid w:val="00D30F2C"/>
    <w:rsid w:val="00D31A8D"/>
    <w:rsid w:val="00D57CEA"/>
    <w:rsid w:val="00D601E2"/>
    <w:rsid w:val="00D62567"/>
    <w:rsid w:val="00D6666D"/>
    <w:rsid w:val="00D7187C"/>
    <w:rsid w:val="00D76A7B"/>
    <w:rsid w:val="00D77AFF"/>
    <w:rsid w:val="00D95BA5"/>
    <w:rsid w:val="00D9665E"/>
    <w:rsid w:val="00DA0050"/>
    <w:rsid w:val="00DB29D2"/>
    <w:rsid w:val="00DB5AC4"/>
    <w:rsid w:val="00DD6F8F"/>
    <w:rsid w:val="00DD70A2"/>
    <w:rsid w:val="00DE3B1C"/>
    <w:rsid w:val="00DE5A49"/>
    <w:rsid w:val="00DE7F5A"/>
    <w:rsid w:val="00E0498C"/>
    <w:rsid w:val="00E1033A"/>
    <w:rsid w:val="00E1136A"/>
    <w:rsid w:val="00E13300"/>
    <w:rsid w:val="00E20338"/>
    <w:rsid w:val="00E238D8"/>
    <w:rsid w:val="00E30726"/>
    <w:rsid w:val="00E324ED"/>
    <w:rsid w:val="00E33F62"/>
    <w:rsid w:val="00E40636"/>
    <w:rsid w:val="00E4247A"/>
    <w:rsid w:val="00E51211"/>
    <w:rsid w:val="00E6177C"/>
    <w:rsid w:val="00E77DA5"/>
    <w:rsid w:val="00E837B1"/>
    <w:rsid w:val="00E844B1"/>
    <w:rsid w:val="00E85EC7"/>
    <w:rsid w:val="00E941A6"/>
    <w:rsid w:val="00EA1ADF"/>
    <w:rsid w:val="00EA37FC"/>
    <w:rsid w:val="00EA40D4"/>
    <w:rsid w:val="00EA78C3"/>
    <w:rsid w:val="00EB16CB"/>
    <w:rsid w:val="00EC16C7"/>
    <w:rsid w:val="00EC1FC8"/>
    <w:rsid w:val="00EC613C"/>
    <w:rsid w:val="00ED008C"/>
    <w:rsid w:val="00ED0B44"/>
    <w:rsid w:val="00ED4B31"/>
    <w:rsid w:val="00EF2694"/>
    <w:rsid w:val="00EF7CD9"/>
    <w:rsid w:val="00F03CF8"/>
    <w:rsid w:val="00F043BD"/>
    <w:rsid w:val="00F128F0"/>
    <w:rsid w:val="00F17118"/>
    <w:rsid w:val="00F268BC"/>
    <w:rsid w:val="00F27B11"/>
    <w:rsid w:val="00F4213C"/>
    <w:rsid w:val="00F427B0"/>
    <w:rsid w:val="00F63FF5"/>
    <w:rsid w:val="00F67A6D"/>
    <w:rsid w:val="00F67D89"/>
    <w:rsid w:val="00F67D90"/>
    <w:rsid w:val="00F72277"/>
    <w:rsid w:val="00F75D42"/>
    <w:rsid w:val="00F85604"/>
    <w:rsid w:val="00F937D9"/>
    <w:rsid w:val="00FA04B9"/>
    <w:rsid w:val="00FA29FB"/>
    <w:rsid w:val="00FA2F03"/>
    <w:rsid w:val="00FB0AE6"/>
    <w:rsid w:val="00FD3227"/>
    <w:rsid w:val="00FD53F0"/>
    <w:rsid w:val="00FD638A"/>
    <w:rsid w:val="00FE0416"/>
    <w:rsid w:val="00FE4C7C"/>
    <w:rsid w:val="00FF7C74"/>
    <w:rsid w:val="00FF7E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1034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F63F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63FF5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rsid w:val="009216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5011F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4</cp:revision>
  <dcterms:created xsi:type="dcterms:W3CDTF">2023-10-25T12:35:00Z</dcterms:created>
  <dcterms:modified xsi:type="dcterms:W3CDTF">2023-10-25T13:47:00Z</dcterms:modified>
</cp:coreProperties>
</file>